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942CA2" w14:textId="32C05242" w:rsidR="009F66A8" w:rsidRPr="009F66A8" w:rsidRDefault="009F66A8" w:rsidP="009F66A8">
      <w:pPr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9F66A8">
        <w:rPr>
          <w:rFonts w:ascii="Times New Roman" w:eastAsia="Times New Roman" w:hAnsi="Times New Roman" w:cs="Times New Roman"/>
          <w:b/>
          <w:sz w:val="28"/>
          <w:szCs w:val="28"/>
        </w:rPr>
        <w:t>Batch 139</w:t>
      </w:r>
    </w:p>
    <w:p w14:paraId="4782660B" w14:textId="22B3221F" w:rsidR="00F4169B" w:rsidRDefault="009F66A8" w:rsidP="5A15086F">
      <w:pPr>
        <w:jc w:val="center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Title: </w:t>
      </w:r>
      <w:r w:rsidR="62D57CB5" w:rsidRPr="5A15086F">
        <w:rPr>
          <w:rFonts w:ascii="Times New Roman" w:eastAsia="Times New Roman" w:hAnsi="Times New Roman" w:cs="Times New Roman"/>
          <w:b/>
          <w:bCs/>
          <w:sz w:val="28"/>
          <w:szCs w:val="28"/>
        </w:rPr>
        <w:t>FOOD</w:t>
      </w:r>
      <w:r w:rsidR="72A7146F" w:rsidRPr="5A15086F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SUPPLY CHAIN</w:t>
      </w:r>
      <w:r w:rsidR="62D57CB5" w:rsidRPr="5A15086F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TRACEABILITY USING BLOCKCHAIN</w:t>
      </w:r>
    </w:p>
    <w:p w14:paraId="43F42333" w14:textId="77777777" w:rsidR="00A879F6" w:rsidRDefault="00A879F6" w:rsidP="5A15086F">
      <w:pPr>
        <w:jc w:val="center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0F27F4FD" w14:textId="3078628B" w:rsidR="00F4169B" w:rsidRDefault="63EAE31F" w:rsidP="06AD822E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5A15086F">
        <w:rPr>
          <w:rFonts w:ascii="Times New Roman" w:eastAsia="Times New Roman" w:hAnsi="Times New Roman" w:cs="Times New Roman"/>
          <w:b/>
          <w:bCs/>
          <w:sz w:val="24"/>
          <w:szCs w:val="24"/>
        </w:rPr>
        <w:t>Abstract:</w:t>
      </w:r>
      <w:r w:rsidR="2EC97FE2" w:rsidRPr="5A15086F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6E5DF9F9" w:rsidRPr="5A15086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Agriculture </w:t>
      </w:r>
      <w:r w:rsidR="5E57C74A" w:rsidRPr="5A15086F">
        <w:rPr>
          <w:rFonts w:ascii="Times New Roman" w:eastAsia="Times New Roman" w:hAnsi="Times New Roman" w:cs="Times New Roman"/>
          <w:i/>
          <w:iCs/>
          <w:sz w:val="24"/>
          <w:szCs w:val="24"/>
        </w:rPr>
        <w:t>is the foremost for</w:t>
      </w:r>
      <w:r w:rsidR="111E844C" w:rsidRPr="5A15086F">
        <w:rPr>
          <w:rFonts w:ascii="Times New Roman" w:eastAsia="Times New Roman" w:hAnsi="Times New Roman" w:cs="Times New Roman"/>
          <w:i/>
          <w:iCs/>
          <w:sz w:val="24"/>
          <w:szCs w:val="24"/>
        </w:rPr>
        <w:t>m</w:t>
      </w:r>
      <w:r w:rsidR="5E57C74A" w:rsidRPr="5A15086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of sustenance for all living beings on the planet</w:t>
      </w:r>
      <w:r w:rsidR="0DA5E485" w:rsidRPr="5A15086F">
        <w:rPr>
          <w:rFonts w:ascii="Times New Roman" w:eastAsia="Times New Roman" w:hAnsi="Times New Roman" w:cs="Times New Roman"/>
          <w:i/>
          <w:iCs/>
          <w:sz w:val="24"/>
          <w:szCs w:val="24"/>
        </w:rPr>
        <w:t>.</w:t>
      </w:r>
      <w:r w:rsidR="5E43EBDD" w:rsidRPr="5A15086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r w:rsidR="21C9553D" w:rsidRPr="5A15086F">
        <w:rPr>
          <w:rFonts w:ascii="Times New Roman" w:eastAsia="Times New Roman" w:hAnsi="Times New Roman" w:cs="Times New Roman"/>
          <w:i/>
          <w:iCs/>
          <w:sz w:val="24"/>
          <w:szCs w:val="24"/>
        </w:rPr>
        <w:t>Food s</w:t>
      </w:r>
      <w:r w:rsidR="129ED451" w:rsidRPr="5A15086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upply chain management is the flow of </w:t>
      </w:r>
      <w:r w:rsidR="7B318E58" w:rsidRPr="5A15086F">
        <w:rPr>
          <w:rFonts w:ascii="Times New Roman" w:eastAsia="Times New Roman" w:hAnsi="Times New Roman" w:cs="Times New Roman"/>
          <w:i/>
          <w:iCs/>
          <w:sz w:val="24"/>
          <w:szCs w:val="24"/>
        </w:rPr>
        <w:t>agricultural products</w:t>
      </w:r>
      <w:r w:rsidR="129ED451" w:rsidRPr="5A15086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r w:rsidR="794DFA10" w:rsidRPr="5A15086F">
        <w:rPr>
          <w:rFonts w:ascii="Times New Roman" w:eastAsia="Times New Roman" w:hAnsi="Times New Roman" w:cs="Times New Roman"/>
          <w:i/>
          <w:iCs/>
          <w:sz w:val="24"/>
          <w:szCs w:val="24"/>
        </w:rPr>
        <w:t>from farms, harvesters, processing, distributing, retail and finally consumer</w:t>
      </w:r>
      <w:r w:rsidR="435A6674" w:rsidRPr="5A15086F">
        <w:rPr>
          <w:rFonts w:ascii="Times New Roman" w:eastAsia="Times New Roman" w:hAnsi="Times New Roman" w:cs="Times New Roman"/>
          <w:i/>
          <w:iCs/>
          <w:sz w:val="24"/>
          <w:szCs w:val="24"/>
        </w:rPr>
        <w:t>s</w:t>
      </w:r>
      <w:r w:rsidR="129ED451" w:rsidRPr="5A15086F">
        <w:rPr>
          <w:rFonts w:ascii="Times New Roman" w:eastAsia="Times New Roman" w:hAnsi="Times New Roman" w:cs="Times New Roman"/>
          <w:i/>
          <w:iCs/>
          <w:sz w:val="24"/>
          <w:szCs w:val="24"/>
        </w:rPr>
        <w:t>.</w:t>
      </w:r>
      <w:r w:rsidR="0DA5E485" w:rsidRPr="5A15086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r w:rsidR="4C93F195" w:rsidRPr="5A15086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It is a sequence that starts from food production and extends till final consumption. </w:t>
      </w:r>
      <w:r w:rsidR="2CDF8399" w:rsidRPr="5A15086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The existing traceability of </w:t>
      </w:r>
      <w:r w:rsidR="00D628AA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the </w:t>
      </w:r>
      <w:r w:rsidR="2CDF8399" w:rsidRPr="5A15086F">
        <w:rPr>
          <w:rFonts w:ascii="Times New Roman" w:eastAsia="Times New Roman" w:hAnsi="Times New Roman" w:cs="Times New Roman"/>
          <w:i/>
          <w:iCs/>
          <w:sz w:val="24"/>
          <w:szCs w:val="24"/>
        </w:rPr>
        <w:t>food supply chain isn’t entirely reliable</w:t>
      </w:r>
      <w:r w:rsidR="60903BDF" w:rsidRPr="5A15086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and is prone to </w:t>
      </w:r>
      <w:r w:rsidR="122856BD" w:rsidRPr="5A15086F">
        <w:rPr>
          <w:rFonts w:ascii="Times New Roman" w:eastAsia="Times New Roman" w:hAnsi="Times New Roman" w:cs="Times New Roman"/>
          <w:i/>
          <w:iCs/>
          <w:sz w:val="24"/>
          <w:szCs w:val="24"/>
        </w:rPr>
        <w:t>contamination</w:t>
      </w:r>
      <w:r w:rsidR="6E14ABD0" w:rsidRPr="5A15086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. </w:t>
      </w:r>
      <w:r w:rsidR="038B96E8" w:rsidRPr="5A15086F">
        <w:rPr>
          <w:rFonts w:ascii="Times New Roman" w:eastAsia="Times New Roman" w:hAnsi="Times New Roman" w:cs="Times New Roman"/>
          <w:i/>
          <w:iCs/>
          <w:sz w:val="24"/>
          <w:szCs w:val="24"/>
        </w:rPr>
        <w:t>The authenticity of each stakeholder cannot be checked manually as it is a time-taking an</w:t>
      </w:r>
      <w:r w:rsidR="33548B34" w:rsidRPr="5A15086F">
        <w:rPr>
          <w:rFonts w:ascii="Times New Roman" w:eastAsia="Times New Roman" w:hAnsi="Times New Roman" w:cs="Times New Roman"/>
          <w:i/>
          <w:iCs/>
          <w:sz w:val="24"/>
          <w:szCs w:val="24"/>
        </w:rPr>
        <w:t>d</w:t>
      </w:r>
      <w:r w:rsidR="038B96E8" w:rsidRPr="5A15086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r w:rsidR="58AB5312" w:rsidRPr="5A15086F">
        <w:rPr>
          <w:rFonts w:ascii="Times New Roman" w:eastAsia="Times New Roman" w:hAnsi="Times New Roman" w:cs="Times New Roman"/>
          <w:i/>
          <w:iCs/>
          <w:sz w:val="24"/>
          <w:szCs w:val="24"/>
        </w:rPr>
        <w:t>laborious</w:t>
      </w:r>
      <w:r w:rsidR="038B96E8" w:rsidRPr="5A15086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process</w:t>
      </w:r>
      <w:r w:rsidR="088EA02E" w:rsidRPr="5A15086F">
        <w:rPr>
          <w:rFonts w:ascii="Times New Roman" w:eastAsia="Times New Roman" w:hAnsi="Times New Roman" w:cs="Times New Roman"/>
          <w:i/>
          <w:iCs/>
          <w:sz w:val="24"/>
          <w:szCs w:val="24"/>
        </w:rPr>
        <w:t>.</w:t>
      </w:r>
      <w:r w:rsidR="038B96E8" w:rsidRPr="5A15086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r w:rsidR="3D70244E" w:rsidRPr="5A15086F">
        <w:rPr>
          <w:rFonts w:ascii="Times New Roman" w:eastAsia="Times New Roman" w:hAnsi="Times New Roman" w:cs="Times New Roman"/>
          <w:i/>
          <w:iCs/>
          <w:sz w:val="24"/>
          <w:szCs w:val="24"/>
        </w:rPr>
        <w:t>Instead of trusting a centralized source, a transparent and decentralized process can be ad</w:t>
      </w:r>
      <w:r w:rsidR="485E224D" w:rsidRPr="5A15086F">
        <w:rPr>
          <w:rFonts w:ascii="Times New Roman" w:eastAsia="Times New Roman" w:hAnsi="Times New Roman" w:cs="Times New Roman"/>
          <w:i/>
          <w:iCs/>
          <w:sz w:val="24"/>
          <w:szCs w:val="24"/>
        </w:rPr>
        <w:t>a</w:t>
      </w:r>
      <w:r w:rsidR="3D70244E" w:rsidRPr="5A15086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pted through Blockchain Technology to trace the food on our plate </w:t>
      </w:r>
      <w:r w:rsidR="2D8E0772" w:rsidRPr="5A15086F">
        <w:rPr>
          <w:rFonts w:ascii="Times New Roman" w:eastAsia="Times New Roman" w:hAnsi="Times New Roman" w:cs="Times New Roman"/>
          <w:i/>
          <w:iCs/>
          <w:sz w:val="24"/>
          <w:szCs w:val="24"/>
        </w:rPr>
        <w:t>back to</w:t>
      </w:r>
      <w:r w:rsidR="3D70244E" w:rsidRPr="5A15086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its source.</w:t>
      </w:r>
      <w:r w:rsidR="39652176" w:rsidRPr="5A15086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Blockchain is a peer-to-peer network that</w:t>
      </w:r>
      <w:r w:rsidR="56ECA129" w:rsidRPr="5A15086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does not depend on a central authority</w:t>
      </w:r>
      <w:r w:rsidR="7C57A1E0" w:rsidRPr="5A15086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and helps keep the data in </w:t>
      </w:r>
      <w:r w:rsidR="3836A94D" w:rsidRPr="5A15086F">
        <w:rPr>
          <w:rFonts w:ascii="Times New Roman" w:eastAsia="Times New Roman" w:hAnsi="Times New Roman" w:cs="Times New Roman"/>
          <w:i/>
          <w:iCs/>
          <w:sz w:val="24"/>
          <w:szCs w:val="24"/>
        </w:rPr>
        <w:t>the</w:t>
      </w:r>
      <w:r w:rsidR="7C57A1E0" w:rsidRPr="5A15086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ledger </w:t>
      </w:r>
      <w:r w:rsidR="1EA0E7EB" w:rsidRPr="5A15086F">
        <w:rPr>
          <w:rFonts w:ascii="Times New Roman" w:eastAsia="Times New Roman" w:hAnsi="Times New Roman" w:cs="Times New Roman"/>
          <w:i/>
          <w:iCs/>
          <w:sz w:val="24"/>
          <w:szCs w:val="24"/>
        </w:rPr>
        <w:t>tamper-proof</w:t>
      </w:r>
      <w:r w:rsidR="56ECA129" w:rsidRPr="5A15086F">
        <w:rPr>
          <w:rFonts w:ascii="Times New Roman" w:eastAsia="Times New Roman" w:hAnsi="Times New Roman" w:cs="Times New Roman"/>
          <w:i/>
          <w:iCs/>
          <w:sz w:val="24"/>
          <w:szCs w:val="24"/>
        </w:rPr>
        <w:t>. It would be an</w:t>
      </w:r>
      <w:r w:rsidR="3FC149B9" w:rsidRPr="5A15086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effortless way </w:t>
      </w:r>
      <w:r w:rsidR="4362F3AD" w:rsidRPr="5A15086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to prevent serious health risks from fraudulent activities and </w:t>
      </w:r>
      <w:r w:rsidR="0E5DC8CA" w:rsidRPr="5A15086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be versed in the </w:t>
      </w:r>
      <w:r w:rsidR="49C84633" w:rsidRPr="5A15086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origin, transport and sale of the products </w:t>
      </w:r>
      <w:r w:rsidR="0E767E81" w:rsidRPr="5A15086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that </w:t>
      </w:r>
      <w:r w:rsidR="49C84633" w:rsidRPr="5A15086F">
        <w:rPr>
          <w:rFonts w:ascii="Times New Roman" w:eastAsia="Times New Roman" w:hAnsi="Times New Roman" w:cs="Times New Roman"/>
          <w:i/>
          <w:iCs/>
          <w:sz w:val="24"/>
          <w:szCs w:val="24"/>
        </w:rPr>
        <w:t>consumers buy from stakeholders</w:t>
      </w:r>
      <w:r w:rsidR="766A234F" w:rsidRPr="5A15086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; and make sure that the transactions of both food and money are accessible to all stakeholders. </w:t>
      </w:r>
      <w:r w:rsidR="0A8463C9" w:rsidRPr="5A15086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This paper proposes the </w:t>
      </w:r>
      <w:r w:rsidR="48B39F36" w:rsidRPr="5A15086F">
        <w:rPr>
          <w:rFonts w:ascii="Times New Roman" w:eastAsia="Times New Roman" w:hAnsi="Times New Roman" w:cs="Times New Roman"/>
          <w:i/>
          <w:iCs/>
          <w:sz w:val="24"/>
          <w:szCs w:val="24"/>
        </w:rPr>
        <w:t>food-safety</w:t>
      </w:r>
      <w:r w:rsidR="0A8463C9" w:rsidRPr="5A15086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r w:rsidR="11EFE164" w:rsidRPr="5A15086F">
        <w:rPr>
          <w:rFonts w:ascii="Times New Roman" w:eastAsia="Times New Roman" w:hAnsi="Times New Roman" w:cs="Times New Roman"/>
          <w:i/>
          <w:iCs/>
          <w:sz w:val="24"/>
          <w:szCs w:val="24"/>
        </w:rPr>
        <w:t>traceability</w:t>
      </w:r>
      <w:r w:rsidR="0A8463C9" w:rsidRPr="5A15086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r w:rsidR="2BE086B3" w:rsidRPr="5A15086F">
        <w:rPr>
          <w:rFonts w:ascii="Times New Roman" w:eastAsia="Times New Roman" w:hAnsi="Times New Roman" w:cs="Times New Roman"/>
          <w:i/>
          <w:iCs/>
          <w:sz w:val="24"/>
          <w:szCs w:val="24"/>
        </w:rPr>
        <w:t>using</w:t>
      </w:r>
      <w:r w:rsidR="36EAA04C" w:rsidRPr="5A15086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r w:rsidR="615DDF41" w:rsidRPr="5A15086F">
        <w:rPr>
          <w:rFonts w:ascii="Times New Roman" w:eastAsia="Times New Roman" w:hAnsi="Times New Roman" w:cs="Times New Roman"/>
          <w:i/>
          <w:iCs/>
          <w:sz w:val="24"/>
          <w:szCs w:val="24"/>
        </w:rPr>
        <w:t>B</w:t>
      </w:r>
      <w:r w:rsidR="34F95B97" w:rsidRPr="5A15086F">
        <w:rPr>
          <w:rFonts w:ascii="Times New Roman" w:eastAsia="Times New Roman" w:hAnsi="Times New Roman" w:cs="Times New Roman"/>
          <w:i/>
          <w:iCs/>
          <w:sz w:val="24"/>
          <w:szCs w:val="24"/>
        </w:rPr>
        <w:t>lockchain</w:t>
      </w:r>
      <w:r w:rsidR="7B44FAAC" w:rsidRPr="5A15086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Technology</w:t>
      </w:r>
      <w:r w:rsidR="34F95B97" w:rsidRPr="5A15086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and </w:t>
      </w:r>
      <w:r w:rsidR="1AA68837" w:rsidRPr="5A15086F">
        <w:rPr>
          <w:rFonts w:ascii="Times New Roman" w:eastAsia="Times New Roman" w:hAnsi="Times New Roman" w:cs="Times New Roman"/>
          <w:i/>
          <w:iCs/>
          <w:sz w:val="24"/>
          <w:szCs w:val="24"/>
        </w:rPr>
        <w:t>S</w:t>
      </w:r>
      <w:r w:rsidR="34F95B97" w:rsidRPr="5A15086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mart </w:t>
      </w:r>
      <w:r w:rsidR="5555B049" w:rsidRPr="5A15086F">
        <w:rPr>
          <w:rFonts w:ascii="Times New Roman" w:eastAsia="Times New Roman" w:hAnsi="Times New Roman" w:cs="Times New Roman"/>
          <w:i/>
          <w:iCs/>
          <w:sz w:val="24"/>
          <w:szCs w:val="24"/>
        </w:rPr>
        <w:t>C</w:t>
      </w:r>
      <w:r w:rsidR="34F95B97" w:rsidRPr="5A15086F">
        <w:rPr>
          <w:rFonts w:ascii="Times New Roman" w:eastAsia="Times New Roman" w:hAnsi="Times New Roman" w:cs="Times New Roman"/>
          <w:i/>
          <w:iCs/>
          <w:sz w:val="24"/>
          <w:szCs w:val="24"/>
        </w:rPr>
        <w:t>ontracts</w:t>
      </w:r>
      <w:r w:rsidR="205DA2D3" w:rsidRPr="5A15086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which would not only</w:t>
      </w:r>
      <w:r w:rsidR="6851B6D7" w:rsidRPr="5A15086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make it</w:t>
      </w:r>
      <w:r w:rsidR="205DA2D3" w:rsidRPr="5A15086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transparent but also tamper-proof.</w:t>
      </w:r>
      <w:r w:rsidR="0E234D32" w:rsidRPr="5A15086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r w:rsidR="19780763" w:rsidRPr="5A15086F">
        <w:rPr>
          <w:rFonts w:ascii="Times New Roman" w:eastAsia="Times New Roman" w:hAnsi="Times New Roman" w:cs="Times New Roman"/>
          <w:i/>
          <w:iCs/>
          <w:sz w:val="24"/>
          <w:szCs w:val="24"/>
        </w:rPr>
        <w:t>T</w:t>
      </w:r>
      <w:r w:rsidR="0A8463C9" w:rsidRPr="5A15086F">
        <w:rPr>
          <w:rFonts w:ascii="Times New Roman" w:eastAsia="Times New Roman" w:hAnsi="Times New Roman" w:cs="Times New Roman"/>
          <w:i/>
          <w:iCs/>
          <w:sz w:val="24"/>
          <w:szCs w:val="24"/>
        </w:rPr>
        <w:t>he information of each transaction in the supply chain is recorded</w:t>
      </w:r>
      <w:r w:rsidR="455CD9A0" w:rsidRPr="5A15086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in the immutable blockchain ledger </w:t>
      </w:r>
      <w:r w:rsidR="0A8463C9" w:rsidRPr="5A15086F">
        <w:rPr>
          <w:rFonts w:ascii="Times New Roman" w:eastAsia="Times New Roman" w:hAnsi="Times New Roman" w:cs="Times New Roman"/>
          <w:i/>
          <w:iCs/>
          <w:sz w:val="24"/>
          <w:szCs w:val="24"/>
        </w:rPr>
        <w:t>and the safety is verified before proceeding to the next block</w:t>
      </w:r>
      <w:r w:rsidR="75EE589A" w:rsidRPr="5A15086F">
        <w:rPr>
          <w:rFonts w:ascii="Times New Roman" w:eastAsia="Times New Roman" w:hAnsi="Times New Roman" w:cs="Times New Roman"/>
          <w:i/>
          <w:iCs/>
          <w:sz w:val="24"/>
          <w:szCs w:val="24"/>
        </w:rPr>
        <w:t>,</w:t>
      </w:r>
      <w:r w:rsidR="0A8463C9" w:rsidRPr="5A15086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through </w:t>
      </w:r>
      <w:r w:rsidR="1CF63A84" w:rsidRPr="5A15086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smart contracts </w:t>
      </w:r>
      <w:r w:rsidR="542C41B1" w:rsidRPr="5A15086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which </w:t>
      </w:r>
      <w:r w:rsidR="00D628AA">
        <w:rPr>
          <w:rFonts w:ascii="Times New Roman" w:eastAsia="Times New Roman" w:hAnsi="Times New Roman" w:cs="Times New Roman"/>
          <w:i/>
          <w:iCs/>
          <w:sz w:val="24"/>
          <w:szCs w:val="24"/>
        </w:rPr>
        <w:t>are</w:t>
      </w:r>
      <w:r w:rsidR="542C41B1" w:rsidRPr="5A15086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r w:rsidR="1CF63A84" w:rsidRPr="5A15086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implemented </w:t>
      </w:r>
      <w:r w:rsidR="0706F23C" w:rsidRPr="5A15086F">
        <w:rPr>
          <w:rFonts w:ascii="Times New Roman" w:eastAsia="Times New Roman" w:hAnsi="Times New Roman" w:cs="Times New Roman"/>
          <w:i/>
          <w:iCs/>
          <w:sz w:val="24"/>
          <w:szCs w:val="24"/>
        </w:rPr>
        <w:t>in</w:t>
      </w:r>
      <w:r w:rsidR="1CF63A84" w:rsidRPr="5A15086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Ethereum. </w:t>
      </w:r>
      <w:r w:rsidR="73827CF0" w:rsidRPr="5A15086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Through the proposed solution, a long-lasting trust is established </w:t>
      </w:r>
      <w:r w:rsidR="0C4660B8" w:rsidRPr="5A15086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among the consumers and the stakeholders </w:t>
      </w:r>
      <w:r w:rsidR="7A595B5D" w:rsidRPr="5A15086F">
        <w:rPr>
          <w:rFonts w:ascii="Times New Roman" w:eastAsia="Times New Roman" w:hAnsi="Times New Roman" w:cs="Times New Roman"/>
          <w:i/>
          <w:iCs/>
          <w:sz w:val="24"/>
          <w:szCs w:val="24"/>
        </w:rPr>
        <w:t>to make it reliable,</w:t>
      </w:r>
      <w:r w:rsidR="0C4660B8" w:rsidRPr="5A15086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contamination</w:t>
      </w:r>
      <w:r w:rsidR="68A7FF00" w:rsidRPr="5A15086F">
        <w:rPr>
          <w:rFonts w:ascii="Times New Roman" w:eastAsia="Times New Roman" w:hAnsi="Times New Roman" w:cs="Times New Roman"/>
          <w:i/>
          <w:iCs/>
          <w:sz w:val="24"/>
          <w:szCs w:val="24"/>
        </w:rPr>
        <w:t>-free and traceable</w:t>
      </w:r>
      <w:r w:rsidR="0C4660B8" w:rsidRPr="5A15086F">
        <w:rPr>
          <w:rFonts w:ascii="Times New Roman" w:eastAsia="Times New Roman" w:hAnsi="Times New Roman" w:cs="Times New Roman"/>
          <w:i/>
          <w:iCs/>
          <w:sz w:val="24"/>
          <w:szCs w:val="24"/>
        </w:rPr>
        <w:t>. The entire supply chain</w:t>
      </w:r>
      <w:r w:rsidR="4D843582" w:rsidRPr="5A15086F">
        <w:rPr>
          <w:rFonts w:ascii="Times New Roman" w:eastAsia="Times New Roman" w:hAnsi="Times New Roman" w:cs="Times New Roman"/>
          <w:i/>
          <w:iCs/>
          <w:sz w:val="24"/>
          <w:szCs w:val="24"/>
        </w:rPr>
        <w:t>,</w:t>
      </w:r>
      <w:r w:rsidR="0C4660B8" w:rsidRPr="5A15086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r w:rsidR="4DE66633" w:rsidRPr="5A15086F">
        <w:rPr>
          <w:rFonts w:ascii="Times New Roman" w:eastAsia="Times New Roman" w:hAnsi="Times New Roman" w:cs="Times New Roman"/>
          <w:i/>
          <w:iCs/>
          <w:sz w:val="24"/>
          <w:szCs w:val="24"/>
        </w:rPr>
        <w:t>right from the fields to the k</w:t>
      </w:r>
      <w:r w:rsidR="39A45B5B" w:rsidRPr="5A15086F">
        <w:rPr>
          <w:rFonts w:ascii="Times New Roman" w:eastAsia="Times New Roman" w:hAnsi="Times New Roman" w:cs="Times New Roman"/>
          <w:i/>
          <w:iCs/>
          <w:sz w:val="24"/>
          <w:szCs w:val="24"/>
        </w:rPr>
        <w:t>itchen</w:t>
      </w:r>
      <w:r w:rsidR="72A69822" w:rsidRPr="5A15086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, </w:t>
      </w:r>
      <w:r w:rsidR="0C4660B8" w:rsidRPr="5A15086F">
        <w:rPr>
          <w:rFonts w:ascii="Times New Roman" w:eastAsia="Times New Roman" w:hAnsi="Times New Roman" w:cs="Times New Roman"/>
          <w:i/>
          <w:iCs/>
          <w:sz w:val="24"/>
          <w:szCs w:val="24"/>
        </w:rPr>
        <w:t>will be</w:t>
      </w:r>
      <w:r w:rsidR="4E91BA03" w:rsidRPr="5A15086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closely</w:t>
      </w:r>
      <w:r w:rsidR="0C4660B8" w:rsidRPr="5A15086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r w:rsidR="3EAF5958" w:rsidRPr="5A15086F">
        <w:rPr>
          <w:rFonts w:ascii="Times New Roman" w:eastAsia="Times New Roman" w:hAnsi="Times New Roman" w:cs="Times New Roman"/>
          <w:i/>
          <w:iCs/>
          <w:sz w:val="24"/>
          <w:szCs w:val="24"/>
        </w:rPr>
        <w:t>monitored</w:t>
      </w:r>
      <w:r w:rsidR="51ABDCEA" w:rsidRPr="5A15086F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which leaves room for no mistakes.</w:t>
      </w:r>
      <w:r w:rsidR="51ABDCEA" w:rsidRPr="5A15086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C4660B8" w:rsidRPr="5A15086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2C078E63" w14:textId="7C104029" w:rsidR="00F4169B" w:rsidRDefault="00F4169B" w:rsidP="06AD822E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B372510" w14:textId="00D4EA8A" w:rsidR="2105DD73" w:rsidRDefault="2105DD73" w:rsidP="5A15086F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5A15086F">
        <w:rPr>
          <w:rFonts w:ascii="Times New Roman" w:eastAsia="Times New Roman" w:hAnsi="Times New Roman" w:cs="Times New Roman"/>
          <w:b/>
          <w:bCs/>
          <w:sz w:val="24"/>
          <w:szCs w:val="24"/>
        </w:rPr>
        <w:t>Keywords</w:t>
      </w:r>
      <w:r w:rsidR="4EF0DA51" w:rsidRPr="5A15086F">
        <w:rPr>
          <w:rFonts w:ascii="Times New Roman" w:eastAsia="Times New Roman" w:hAnsi="Times New Roman" w:cs="Times New Roman"/>
          <w:b/>
          <w:bCs/>
          <w:sz w:val="24"/>
          <w:szCs w:val="24"/>
        </w:rPr>
        <w:t>:</w:t>
      </w:r>
      <w:r w:rsidR="4EF0DA51" w:rsidRPr="5A15086F">
        <w:rPr>
          <w:rFonts w:ascii="Times New Roman" w:eastAsia="Times New Roman" w:hAnsi="Times New Roman" w:cs="Times New Roman"/>
          <w:sz w:val="24"/>
          <w:szCs w:val="24"/>
        </w:rPr>
        <w:t xml:space="preserve"> Food traceability, blockchain, </w:t>
      </w:r>
      <w:r w:rsidR="5B8BC651" w:rsidRPr="5A15086F">
        <w:rPr>
          <w:rFonts w:ascii="Times New Roman" w:eastAsia="Times New Roman" w:hAnsi="Times New Roman" w:cs="Times New Roman"/>
          <w:sz w:val="24"/>
          <w:szCs w:val="24"/>
        </w:rPr>
        <w:t>agricultural</w:t>
      </w:r>
      <w:r w:rsidR="4EF0DA51" w:rsidRPr="5A15086F">
        <w:rPr>
          <w:rFonts w:ascii="Times New Roman" w:eastAsia="Times New Roman" w:hAnsi="Times New Roman" w:cs="Times New Roman"/>
          <w:sz w:val="24"/>
          <w:szCs w:val="24"/>
        </w:rPr>
        <w:t xml:space="preserve"> supply chain, </w:t>
      </w:r>
      <w:r w:rsidR="2369FDC1" w:rsidRPr="5A15086F">
        <w:rPr>
          <w:rFonts w:ascii="Times New Roman" w:eastAsia="Times New Roman" w:hAnsi="Times New Roman" w:cs="Times New Roman"/>
          <w:sz w:val="24"/>
          <w:szCs w:val="24"/>
        </w:rPr>
        <w:t>Ethereum</w:t>
      </w:r>
      <w:r w:rsidR="4EF0DA51" w:rsidRPr="5A15086F">
        <w:rPr>
          <w:rFonts w:ascii="Times New Roman" w:eastAsia="Times New Roman" w:hAnsi="Times New Roman" w:cs="Times New Roman"/>
          <w:sz w:val="24"/>
          <w:szCs w:val="24"/>
        </w:rPr>
        <w:t xml:space="preserve">, smart contracts, </w:t>
      </w:r>
      <w:r w:rsidR="6B470A0F" w:rsidRPr="5A15086F">
        <w:rPr>
          <w:rFonts w:ascii="Times New Roman" w:eastAsia="Times New Roman" w:hAnsi="Times New Roman" w:cs="Times New Roman"/>
          <w:sz w:val="24"/>
          <w:szCs w:val="24"/>
        </w:rPr>
        <w:t>food safety.</w:t>
      </w:r>
    </w:p>
    <w:p w14:paraId="03365706" w14:textId="4D30BC1A" w:rsidR="009F66A8" w:rsidRDefault="009F66A8" w:rsidP="5A15086F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1AD1E2A" w14:textId="39D1AE4A" w:rsidR="009F66A8" w:rsidRPr="009F66A8" w:rsidRDefault="009F66A8" w:rsidP="5A15086F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9F66A8">
        <w:rPr>
          <w:rFonts w:ascii="Times New Roman" w:eastAsia="Times New Roman" w:hAnsi="Times New Roman" w:cs="Times New Roman"/>
          <w:b/>
          <w:sz w:val="24"/>
          <w:szCs w:val="24"/>
        </w:rPr>
        <w:t>Team Members:</w:t>
      </w:r>
    </w:p>
    <w:p w14:paraId="5A5F8B9C" w14:textId="77777777" w:rsidR="009F66A8" w:rsidRPr="009F66A8" w:rsidRDefault="009F66A8" w:rsidP="009F66A8">
      <w:pPr>
        <w:jc w:val="both"/>
        <w:rPr>
          <w:rFonts w:ascii="Times New Roman" w:eastAsia="Times New Roman" w:hAnsi="Times New Roman" w:cs="Times New Roman"/>
          <w:sz w:val="24"/>
          <w:szCs w:val="24"/>
          <w:lang w:val="en-IN"/>
        </w:rPr>
      </w:pPr>
      <w:r w:rsidRPr="009F66A8">
        <w:rPr>
          <w:rFonts w:ascii="Times New Roman" w:eastAsia="Times New Roman" w:hAnsi="Times New Roman" w:cs="Times New Roman"/>
          <w:sz w:val="24"/>
          <w:szCs w:val="24"/>
          <w:lang w:val="en-IN"/>
        </w:rPr>
        <w:t>A Manogna - 170031532</w:t>
      </w:r>
    </w:p>
    <w:p w14:paraId="1E7BD83C" w14:textId="77777777" w:rsidR="009F66A8" w:rsidRPr="009F66A8" w:rsidRDefault="009F66A8" w:rsidP="009F66A8">
      <w:pPr>
        <w:jc w:val="both"/>
        <w:rPr>
          <w:rFonts w:ascii="Times New Roman" w:eastAsia="Times New Roman" w:hAnsi="Times New Roman" w:cs="Times New Roman"/>
          <w:sz w:val="24"/>
          <w:szCs w:val="24"/>
          <w:lang w:val="en-IN"/>
        </w:rPr>
      </w:pPr>
      <w:proofErr w:type="spellStart"/>
      <w:r w:rsidRPr="009F66A8">
        <w:rPr>
          <w:rFonts w:ascii="Times New Roman" w:eastAsia="Times New Roman" w:hAnsi="Times New Roman" w:cs="Times New Roman"/>
          <w:sz w:val="24"/>
          <w:szCs w:val="24"/>
          <w:lang w:val="en-IN"/>
        </w:rPr>
        <w:t>Regonda</w:t>
      </w:r>
      <w:proofErr w:type="spellEnd"/>
      <w:r w:rsidRPr="009F66A8">
        <w:rPr>
          <w:rFonts w:ascii="Times New Roman" w:eastAsia="Times New Roman" w:hAnsi="Times New Roman" w:cs="Times New Roman"/>
          <w:sz w:val="24"/>
          <w:szCs w:val="24"/>
          <w:lang w:val="en-IN"/>
        </w:rPr>
        <w:t xml:space="preserve"> </w:t>
      </w:r>
      <w:proofErr w:type="spellStart"/>
      <w:r w:rsidRPr="009F66A8">
        <w:rPr>
          <w:rFonts w:ascii="Times New Roman" w:eastAsia="Times New Roman" w:hAnsi="Times New Roman" w:cs="Times New Roman"/>
          <w:sz w:val="24"/>
          <w:szCs w:val="24"/>
          <w:lang w:val="en-IN"/>
        </w:rPr>
        <w:t>Arun</w:t>
      </w:r>
      <w:proofErr w:type="spellEnd"/>
      <w:r w:rsidRPr="009F66A8">
        <w:rPr>
          <w:rFonts w:ascii="Times New Roman" w:eastAsia="Times New Roman" w:hAnsi="Times New Roman" w:cs="Times New Roman"/>
          <w:sz w:val="24"/>
          <w:szCs w:val="24"/>
          <w:lang w:val="en-IN"/>
        </w:rPr>
        <w:t xml:space="preserve"> - 170031578</w:t>
      </w:r>
      <w:bookmarkStart w:id="0" w:name="_GoBack"/>
      <w:bookmarkEnd w:id="0"/>
    </w:p>
    <w:p w14:paraId="1023333E" w14:textId="77777777" w:rsidR="009F66A8" w:rsidRPr="009F66A8" w:rsidRDefault="009F66A8" w:rsidP="009F66A8">
      <w:pPr>
        <w:jc w:val="both"/>
        <w:rPr>
          <w:rFonts w:ascii="Times New Roman" w:eastAsia="Times New Roman" w:hAnsi="Times New Roman" w:cs="Times New Roman"/>
          <w:sz w:val="24"/>
          <w:szCs w:val="24"/>
          <w:lang w:val="en-IN"/>
        </w:rPr>
      </w:pPr>
      <w:proofErr w:type="spellStart"/>
      <w:r w:rsidRPr="009F66A8">
        <w:rPr>
          <w:rFonts w:ascii="Times New Roman" w:eastAsia="Times New Roman" w:hAnsi="Times New Roman" w:cs="Times New Roman"/>
          <w:sz w:val="24"/>
          <w:szCs w:val="24"/>
          <w:lang w:val="en-IN"/>
        </w:rPr>
        <w:t>Rapelliwar</w:t>
      </w:r>
      <w:proofErr w:type="spellEnd"/>
      <w:r w:rsidRPr="009F66A8">
        <w:rPr>
          <w:rFonts w:ascii="Times New Roman" w:eastAsia="Times New Roman" w:hAnsi="Times New Roman" w:cs="Times New Roman"/>
          <w:sz w:val="24"/>
          <w:szCs w:val="24"/>
          <w:lang w:val="en-IN"/>
        </w:rPr>
        <w:t xml:space="preserve"> </w:t>
      </w:r>
      <w:proofErr w:type="spellStart"/>
      <w:r w:rsidRPr="009F66A8">
        <w:rPr>
          <w:rFonts w:ascii="Times New Roman" w:eastAsia="Times New Roman" w:hAnsi="Times New Roman" w:cs="Times New Roman"/>
          <w:sz w:val="24"/>
          <w:szCs w:val="24"/>
          <w:lang w:val="en-IN"/>
        </w:rPr>
        <w:t>Nachiketh</w:t>
      </w:r>
      <w:proofErr w:type="spellEnd"/>
      <w:r w:rsidRPr="009F66A8">
        <w:rPr>
          <w:rFonts w:ascii="Times New Roman" w:eastAsia="Times New Roman" w:hAnsi="Times New Roman" w:cs="Times New Roman"/>
          <w:sz w:val="24"/>
          <w:szCs w:val="24"/>
          <w:lang w:val="en-IN"/>
        </w:rPr>
        <w:t xml:space="preserve"> - 170031105</w:t>
      </w:r>
    </w:p>
    <w:p w14:paraId="317182E7" w14:textId="77777777" w:rsidR="009F66A8" w:rsidRPr="009F66A8" w:rsidRDefault="009F66A8" w:rsidP="009F66A8">
      <w:pPr>
        <w:jc w:val="both"/>
        <w:rPr>
          <w:rFonts w:ascii="Times New Roman" w:eastAsia="Times New Roman" w:hAnsi="Times New Roman" w:cs="Times New Roman"/>
          <w:sz w:val="24"/>
          <w:szCs w:val="24"/>
          <w:lang w:val="en-IN"/>
        </w:rPr>
      </w:pPr>
      <w:proofErr w:type="spellStart"/>
      <w:r w:rsidRPr="009F66A8">
        <w:rPr>
          <w:rFonts w:ascii="Times New Roman" w:eastAsia="Times New Roman" w:hAnsi="Times New Roman" w:cs="Times New Roman"/>
          <w:sz w:val="24"/>
          <w:szCs w:val="24"/>
          <w:lang w:val="en-IN"/>
        </w:rPr>
        <w:t>Velga</w:t>
      </w:r>
      <w:proofErr w:type="spellEnd"/>
      <w:r w:rsidRPr="009F66A8">
        <w:rPr>
          <w:rFonts w:ascii="Times New Roman" w:eastAsia="Times New Roman" w:hAnsi="Times New Roman" w:cs="Times New Roman"/>
          <w:sz w:val="24"/>
          <w:szCs w:val="24"/>
          <w:lang w:val="en-IN"/>
        </w:rPr>
        <w:t xml:space="preserve"> </w:t>
      </w:r>
      <w:proofErr w:type="spellStart"/>
      <w:r w:rsidRPr="009F66A8">
        <w:rPr>
          <w:rFonts w:ascii="Times New Roman" w:eastAsia="Times New Roman" w:hAnsi="Times New Roman" w:cs="Times New Roman"/>
          <w:sz w:val="24"/>
          <w:szCs w:val="24"/>
          <w:lang w:val="en-IN"/>
        </w:rPr>
        <w:t>Vivek</w:t>
      </w:r>
      <w:proofErr w:type="spellEnd"/>
      <w:r w:rsidRPr="009F66A8">
        <w:rPr>
          <w:rFonts w:ascii="Times New Roman" w:eastAsia="Times New Roman" w:hAnsi="Times New Roman" w:cs="Times New Roman"/>
          <w:sz w:val="24"/>
          <w:szCs w:val="24"/>
          <w:lang w:val="en-IN"/>
        </w:rPr>
        <w:t xml:space="preserve"> - 170031490</w:t>
      </w:r>
    </w:p>
    <w:p w14:paraId="5122682A" w14:textId="664EC3C0" w:rsidR="009F66A8" w:rsidRDefault="009F66A8" w:rsidP="5A15086F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sectPr w:rsidR="009F66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1NLc0MLS0NDUxMjVR0lEKTi0uzszPAykwqgUAFMVhXiwAAAA="/>
  </w:docVars>
  <w:rsids>
    <w:rsidRoot w:val="16E51EFE"/>
    <w:rsid w:val="000056A8"/>
    <w:rsid w:val="001C024D"/>
    <w:rsid w:val="003D4AE2"/>
    <w:rsid w:val="0043197D"/>
    <w:rsid w:val="009672B6"/>
    <w:rsid w:val="009E2303"/>
    <w:rsid w:val="009F66A8"/>
    <w:rsid w:val="00A34961"/>
    <w:rsid w:val="00A72E44"/>
    <w:rsid w:val="00A879F6"/>
    <w:rsid w:val="00C71039"/>
    <w:rsid w:val="00D628AA"/>
    <w:rsid w:val="00F4169B"/>
    <w:rsid w:val="02041B93"/>
    <w:rsid w:val="0233BEF6"/>
    <w:rsid w:val="024C0A36"/>
    <w:rsid w:val="038B96E8"/>
    <w:rsid w:val="03B9C089"/>
    <w:rsid w:val="0474EF7E"/>
    <w:rsid w:val="0563A925"/>
    <w:rsid w:val="06AD822E"/>
    <w:rsid w:val="0706F23C"/>
    <w:rsid w:val="0771A200"/>
    <w:rsid w:val="0831C5B7"/>
    <w:rsid w:val="08568149"/>
    <w:rsid w:val="086CA680"/>
    <w:rsid w:val="088EA02E"/>
    <w:rsid w:val="0A8463C9"/>
    <w:rsid w:val="0AE96C2C"/>
    <w:rsid w:val="0C4660B8"/>
    <w:rsid w:val="0DA5E485"/>
    <w:rsid w:val="0E234D32"/>
    <w:rsid w:val="0E5DC8CA"/>
    <w:rsid w:val="0E767E81"/>
    <w:rsid w:val="0FDEE591"/>
    <w:rsid w:val="104A4C3B"/>
    <w:rsid w:val="10526450"/>
    <w:rsid w:val="10AD65B7"/>
    <w:rsid w:val="111E844C"/>
    <w:rsid w:val="1192BFBF"/>
    <w:rsid w:val="11EFE164"/>
    <w:rsid w:val="122856BD"/>
    <w:rsid w:val="129ED451"/>
    <w:rsid w:val="167763EF"/>
    <w:rsid w:val="16E51EFE"/>
    <w:rsid w:val="18D78CD0"/>
    <w:rsid w:val="19780763"/>
    <w:rsid w:val="1A896D71"/>
    <w:rsid w:val="1AA68837"/>
    <w:rsid w:val="1B6C8C39"/>
    <w:rsid w:val="1B7B2483"/>
    <w:rsid w:val="1CF63A84"/>
    <w:rsid w:val="1D3DF6EB"/>
    <w:rsid w:val="1D6AFC7D"/>
    <w:rsid w:val="1D9F246A"/>
    <w:rsid w:val="1DD3A9D0"/>
    <w:rsid w:val="1E1474DC"/>
    <w:rsid w:val="1E17A4A0"/>
    <w:rsid w:val="1EA0E7EB"/>
    <w:rsid w:val="1EA69315"/>
    <w:rsid w:val="2022E186"/>
    <w:rsid w:val="205DA2D3"/>
    <w:rsid w:val="2105DD73"/>
    <w:rsid w:val="2158EC95"/>
    <w:rsid w:val="21B7FEE4"/>
    <w:rsid w:val="21C9553D"/>
    <w:rsid w:val="23597E5F"/>
    <w:rsid w:val="2369FDC1"/>
    <w:rsid w:val="237F2E98"/>
    <w:rsid w:val="241949D3"/>
    <w:rsid w:val="250FA512"/>
    <w:rsid w:val="2A5F5FD8"/>
    <w:rsid w:val="2B3AC45B"/>
    <w:rsid w:val="2BE086B3"/>
    <w:rsid w:val="2CDF8399"/>
    <w:rsid w:val="2D8E0772"/>
    <w:rsid w:val="2E6540CA"/>
    <w:rsid w:val="2EC97FE2"/>
    <w:rsid w:val="313229EB"/>
    <w:rsid w:val="31449666"/>
    <w:rsid w:val="31A41989"/>
    <w:rsid w:val="32833F10"/>
    <w:rsid w:val="3288DE90"/>
    <w:rsid w:val="32CC7CF6"/>
    <w:rsid w:val="33548B34"/>
    <w:rsid w:val="34729F1F"/>
    <w:rsid w:val="34F95B97"/>
    <w:rsid w:val="35951B9F"/>
    <w:rsid w:val="35C6D7E3"/>
    <w:rsid w:val="36EAA04C"/>
    <w:rsid w:val="3836A94D"/>
    <w:rsid w:val="38A9F524"/>
    <w:rsid w:val="38E17256"/>
    <w:rsid w:val="39652176"/>
    <w:rsid w:val="39A45B5B"/>
    <w:rsid w:val="39AC4DEF"/>
    <w:rsid w:val="3A9207D1"/>
    <w:rsid w:val="3D492A51"/>
    <w:rsid w:val="3D70244E"/>
    <w:rsid w:val="3DC96684"/>
    <w:rsid w:val="3EAF5958"/>
    <w:rsid w:val="3FC149B9"/>
    <w:rsid w:val="419C5F8C"/>
    <w:rsid w:val="41ECDCB3"/>
    <w:rsid w:val="423B2D95"/>
    <w:rsid w:val="435A6674"/>
    <w:rsid w:val="4362F3AD"/>
    <w:rsid w:val="43999321"/>
    <w:rsid w:val="44D9C038"/>
    <w:rsid w:val="44E87D67"/>
    <w:rsid w:val="455CD9A0"/>
    <w:rsid w:val="4677690F"/>
    <w:rsid w:val="485E224D"/>
    <w:rsid w:val="488C84F6"/>
    <w:rsid w:val="48B39F36"/>
    <w:rsid w:val="49C84633"/>
    <w:rsid w:val="4A02166B"/>
    <w:rsid w:val="4A33232A"/>
    <w:rsid w:val="4A8A3BDF"/>
    <w:rsid w:val="4BCF1AF8"/>
    <w:rsid w:val="4C93F195"/>
    <w:rsid w:val="4CF4835B"/>
    <w:rsid w:val="4D3462EE"/>
    <w:rsid w:val="4D843582"/>
    <w:rsid w:val="4DE66633"/>
    <w:rsid w:val="4E4CC8A0"/>
    <w:rsid w:val="4E91BA03"/>
    <w:rsid w:val="4EA7ABB3"/>
    <w:rsid w:val="4EDEDE70"/>
    <w:rsid w:val="4EF0DA51"/>
    <w:rsid w:val="50FDE01B"/>
    <w:rsid w:val="51ABDCEA"/>
    <w:rsid w:val="528711E2"/>
    <w:rsid w:val="52B4D9AD"/>
    <w:rsid w:val="52F08250"/>
    <w:rsid w:val="53C1BB6C"/>
    <w:rsid w:val="53E407DA"/>
    <w:rsid w:val="542C41B1"/>
    <w:rsid w:val="552EA994"/>
    <w:rsid w:val="5555B049"/>
    <w:rsid w:val="56ECA129"/>
    <w:rsid w:val="58AB5312"/>
    <w:rsid w:val="5A15086F"/>
    <w:rsid w:val="5A4C0B69"/>
    <w:rsid w:val="5AC7B473"/>
    <w:rsid w:val="5B1F9E00"/>
    <w:rsid w:val="5B8BC651"/>
    <w:rsid w:val="5BAC1707"/>
    <w:rsid w:val="5C6D797F"/>
    <w:rsid w:val="5CDC52EF"/>
    <w:rsid w:val="5E43EBDD"/>
    <w:rsid w:val="5E57C74A"/>
    <w:rsid w:val="5F097A24"/>
    <w:rsid w:val="60903BDF"/>
    <w:rsid w:val="615DDF41"/>
    <w:rsid w:val="61EC716A"/>
    <w:rsid w:val="62D57CB5"/>
    <w:rsid w:val="6312B6ED"/>
    <w:rsid w:val="63964ADC"/>
    <w:rsid w:val="63EAE31F"/>
    <w:rsid w:val="6548C6B3"/>
    <w:rsid w:val="6851B6D7"/>
    <w:rsid w:val="68A7FF00"/>
    <w:rsid w:val="6A0527B9"/>
    <w:rsid w:val="6AB2AFBE"/>
    <w:rsid w:val="6B470A0F"/>
    <w:rsid w:val="6B882083"/>
    <w:rsid w:val="6DF7B163"/>
    <w:rsid w:val="6E14ABD0"/>
    <w:rsid w:val="6E5DF9F9"/>
    <w:rsid w:val="6EE9710E"/>
    <w:rsid w:val="72A69822"/>
    <w:rsid w:val="72A7146F"/>
    <w:rsid w:val="73827CF0"/>
    <w:rsid w:val="738C55DD"/>
    <w:rsid w:val="74B0A524"/>
    <w:rsid w:val="74C89D96"/>
    <w:rsid w:val="75EE589A"/>
    <w:rsid w:val="760C41F1"/>
    <w:rsid w:val="766A234F"/>
    <w:rsid w:val="76FAB0C5"/>
    <w:rsid w:val="794DFA10"/>
    <w:rsid w:val="7A595B5D"/>
    <w:rsid w:val="7B318E58"/>
    <w:rsid w:val="7B44FAAC"/>
    <w:rsid w:val="7BB292F5"/>
    <w:rsid w:val="7C57A1E0"/>
    <w:rsid w:val="7D921A42"/>
    <w:rsid w:val="7DD3EB7C"/>
    <w:rsid w:val="7F4AB0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E51EFE"/>
  <w15:chartTrackingRefBased/>
  <w15:docId w15:val="{E490A283-9819-4339-8DA8-6545FC335B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2020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314</Words>
  <Characters>179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 Manogna Srinaga V L S</dc:creator>
  <cp:keywords/>
  <dc:description/>
  <cp:lastModifiedBy>A Manogna Srinaga V L S</cp:lastModifiedBy>
  <cp:revision>4</cp:revision>
  <dcterms:created xsi:type="dcterms:W3CDTF">2020-09-02T16:42:00Z</dcterms:created>
  <dcterms:modified xsi:type="dcterms:W3CDTF">2020-10-11T15:39:00Z</dcterms:modified>
</cp:coreProperties>
</file>